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chapter-7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iscussion II: Designing and Pursuing Human Data Relation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2-19T10:52:55Z</dcterms:created>
  <dcterms:modified xsi:type="dcterms:W3CDTF">2022-02-19T10:5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